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19ad6740f64ec8be26846941099e4c8976186"/>
    <w:p>
      <w:pPr>
        <w:pStyle w:val="Heading2"/>
      </w:pPr>
      <w:r>
        <w:t xml:space="preserve">Lección 4: Exploremos los bloques sólidos geométric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os bloques sólidos geométricos.</w:t>
      </w:r>
    </w:p>
    <w:bookmarkStart w:id="24" w:name="X79041e5d184569980da630015ea5ef0f349ef51"/>
    <w:p>
      <w:pPr>
        <w:pStyle w:val="Heading3"/>
      </w:pPr>
      <w:r>
        <w:t xml:space="preserve">Calentamiento: Observa y pregúntate: Bloques sólidos geométric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56581.74379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91ffb0e9a1c4dc87b6fe81c93e8762ef5642cec"/>
    <w:p>
      <w:pPr>
        <w:pStyle w:val="Heading3"/>
      </w:pPr>
      <w:r>
        <w:t xml:space="preserve">4.2: Conozcamos “Bloques sólidos geométricos: Construye lo que ves”</w:t>
      </w:r>
    </w:p>
    <w:p>
      <w:pPr>
        <w:pStyle w:val="FirstParagraph"/>
      </w:pPr>
      <w:r>
        <w:t xml:space="preserve">Usa bloques para construir una casa.</w:t>
      </w:r>
    </w:p>
    <w:p>
      <w:pPr>
        <w:pStyle w:val="BodyText"/>
      </w:pPr>
      <w:r>
        <w:drawing>
          <wp:inline>
            <wp:extent cx="4761608" cy="3394595"/>
            <wp:effectExtent b="0" l="0" r="0" t="0"/>
            <wp:docPr descr="House." title="" id="26" name="Picture"/>
            <a:graphic>
              <a:graphicData uri="http://schemas.openxmlformats.org/drawingml/2006/picture">
                <pic:pic>
                  <pic:nvPicPr>
                    <pic:cNvPr descr="/app/tmp/embedder-1671056581.90839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339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02Z</dcterms:created>
  <dcterms:modified xsi:type="dcterms:W3CDTF">2022-12-14T2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88zKqc9X81TuHd9zfuaNIzjs+FyfEIEcd0pJs0lolxW3mVxhQNIvCqQsOmU8IA69v3SZFDrBOUTZHU7zuV1A==</vt:lpwstr>
  </property>
</Properties>
</file>